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gnieszka sikorska</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gnieszk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ikorska</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535 oak street winnetka 60093</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housemanager150@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082280568</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Florenc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olette</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9/2021</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Owen</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10/2022</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3/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